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CFFC01" w14:textId="77777777" w:rsidR="00E224D3" w:rsidRDefault="00E224D3" w:rsidP="00EA00AF">
      <w:pPr>
        <w:jc w:val="center"/>
        <w:rPr>
          <w:rFonts w:ascii="Bahnschrift" w:hAnsi="Bahnschrift" w:cs="Times New Roman"/>
          <w:b/>
          <w:sz w:val="28"/>
          <w:szCs w:val="28"/>
        </w:rPr>
      </w:pPr>
      <w:r>
        <w:rPr>
          <w:rFonts w:ascii="Bahnschrift" w:hAnsi="Bahnschrift" w:cs="Times New Roman"/>
          <w:b/>
          <w:sz w:val="28"/>
          <w:szCs w:val="28"/>
        </w:rPr>
        <w:t>KONUK BİLİM İNSANI BAŞVURU FORMU</w:t>
      </w:r>
    </w:p>
    <w:p w14:paraId="13C87643" w14:textId="542BE3D3" w:rsidR="00480BB2" w:rsidRPr="00DD0590" w:rsidRDefault="00DD0590" w:rsidP="00E224D3">
      <w:pPr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0C6D99DF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63B4B5F5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26B56FD1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709A8BA3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98F696A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DCBBBB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7BEDE5EC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61F6265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EBE49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BAEA41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</w:t>
            </w:r>
          </w:p>
        </w:tc>
        <w:tc>
          <w:tcPr>
            <w:tcW w:w="6987" w:type="dxa"/>
            <w:vAlign w:val="center"/>
          </w:tcPr>
          <w:p w14:paraId="35D90734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47DC5A5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B2A9AC6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C80615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</w:t>
            </w:r>
          </w:p>
        </w:tc>
        <w:tc>
          <w:tcPr>
            <w:tcW w:w="6987" w:type="dxa"/>
            <w:vAlign w:val="center"/>
          </w:tcPr>
          <w:p w14:paraId="142418E9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206F138B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B81ADB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8F13817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0901ADA4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56C69D8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04D805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841FA2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36257A03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</w:tbl>
    <w:p w14:paraId="25752FD2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1D75AA8E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BB85266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093DD4F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2420E81F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1376C957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61CD364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AE679F2" w14:textId="65432A73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Üniversite/ Kurum</w:t>
            </w:r>
            <w:r w:rsidR="00EA00AF" w:rsidRPr="00DD0590">
              <w:rPr>
                <w:rStyle w:val="FootnoteReference"/>
                <w:rFonts w:ascii="Bahnschrift" w:hAnsi="Bahnschrift" w:cs="Times New Roman"/>
                <w:noProof/>
              </w:rPr>
              <w:footnoteReference w:id="1"/>
            </w:r>
          </w:p>
        </w:tc>
        <w:tc>
          <w:tcPr>
            <w:tcW w:w="6987" w:type="dxa"/>
            <w:vAlign w:val="center"/>
          </w:tcPr>
          <w:p w14:paraId="56E111D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70E2EAC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F16CCB8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B89EF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*</w:t>
            </w:r>
          </w:p>
        </w:tc>
        <w:tc>
          <w:tcPr>
            <w:tcW w:w="6987" w:type="dxa"/>
            <w:vAlign w:val="center"/>
          </w:tcPr>
          <w:p w14:paraId="1DB62CD7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552AE919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C56A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3F42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*</w:t>
            </w:r>
          </w:p>
        </w:tc>
        <w:tc>
          <w:tcPr>
            <w:tcW w:w="6987" w:type="dxa"/>
            <w:vAlign w:val="center"/>
          </w:tcPr>
          <w:p w14:paraId="392B821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00A07A99" w14:textId="77777777" w:rsidTr="00D50E6A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6A3D532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DAAD3CE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zışma Adresi*</w:t>
            </w:r>
          </w:p>
        </w:tc>
        <w:tc>
          <w:tcPr>
            <w:tcW w:w="6987" w:type="dxa"/>
            <w:vAlign w:val="center"/>
          </w:tcPr>
          <w:p w14:paraId="2D8C763B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351F7B1E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78BE5C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FB8F03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19AA4B82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3716E1B4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3C2ECE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079DA2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737146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EA00AF" w:rsidRPr="00DD0590" w14:paraId="4683C171" w14:textId="77777777" w:rsidTr="00372992">
        <w:trPr>
          <w:trHeight w:val="1614"/>
        </w:trPr>
        <w:tc>
          <w:tcPr>
            <w:tcW w:w="2241" w:type="dxa"/>
            <w:gridSpan w:val="2"/>
            <w:shd w:val="pct10" w:color="auto" w:fill="auto"/>
          </w:tcPr>
          <w:p w14:paraId="250D6F1C" w14:textId="15CE4543" w:rsidR="00EA00AF" w:rsidRPr="00DD0590" w:rsidRDefault="00EA00AF" w:rsidP="00372992">
            <w:pPr>
              <w:jc w:val="both"/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pılacak araştırma için herhangi</w:t>
            </w:r>
            <w:bookmarkStart w:id="0" w:name="_GoBack"/>
            <w:bookmarkEnd w:id="0"/>
            <w:r w:rsidRPr="00DD0590">
              <w:rPr>
                <w:rFonts w:ascii="Bahnschrift" w:hAnsi="Bahnschrift" w:cs="Times New Roman"/>
                <w:noProof/>
              </w:rPr>
              <w:t xml:space="preserve"> bir kurumda burs/proje desteği alınmakta mıdır ?</w:t>
            </w:r>
            <w:r w:rsidR="00372992">
              <w:rPr>
                <w:rStyle w:val="FootnoteReference"/>
              </w:rPr>
              <w:t>1</w:t>
            </w:r>
          </w:p>
        </w:tc>
        <w:tc>
          <w:tcPr>
            <w:tcW w:w="6987" w:type="dxa"/>
            <w:vAlign w:val="center"/>
          </w:tcPr>
          <w:p w14:paraId="2722BF12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EVET: _____        HAYIR:_____ </w:t>
            </w:r>
          </w:p>
          <w:p w14:paraId="1CC95C78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  <w:p w14:paraId="653F16DD" w14:textId="59BDEBF4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Cs/>
                <w:noProof/>
                <w:sz w:val="28"/>
                <w:szCs w:val="28"/>
              </w:rPr>
              <w:t>EVET ise burs/proje desteği alınan program</w:t>
            </w: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 :</w:t>
            </w:r>
          </w:p>
          <w:p w14:paraId="0F6C3D99" w14:textId="492C6C19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___________________________________________</w:t>
            </w:r>
          </w:p>
        </w:tc>
      </w:tr>
      <w:tr w:rsidR="00355E21" w:rsidRPr="00DD0590" w14:paraId="0EDBEFEB" w14:textId="77777777" w:rsidTr="00372992">
        <w:trPr>
          <w:trHeight w:val="1724"/>
        </w:trPr>
        <w:tc>
          <w:tcPr>
            <w:tcW w:w="2241" w:type="dxa"/>
            <w:gridSpan w:val="2"/>
            <w:shd w:val="pct10" w:color="auto" w:fill="auto"/>
          </w:tcPr>
          <w:p w14:paraId="403B8FC9" w14:textId="77777777" w:rsidR="00372992" w:rsidRDefault="00372992" w:rsidP="00D50E6A">
            <w:pPr>
              <w:rPr>
                <w:rFonts w:ascii="Bahnschrift" w:hAnsi="Bahnschrift" w:cs="Times New Roman"/>
                <w:noProof/>
              </w:rPr>
            </w:pPr>
          </w:p>
          <w:p w14:paraId="719FD7B9" w14:textId="77777777" w:rsidR="00372992" w:rsidRDefault="00372992" w:rsidP="00D50E6A">
            <w:pPr>
              <w:rPr>
                <w:rFonts w:ascii="Bahnschrift" w:hAnsi="Bahnschrift" w:cs="Times New Roman"/>
                <w:noProof/>
              </w:rPr>
            </w:pPr>
          </w:p>
          <w:p w14:paraId="2BCEC34B" w14:textId="20AEF323" w:rsidR="00355E21" w:rsidRPr="00DD0590" w:rsidRDefault="00355E21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Ziyaret Aralığı</w:t>
            </w:r>
          </w:p>
        </w:tc>
        <w:tc>
          <w:tcPr>
            <w:tcW w:w="6987" w:type="dxa"/>
            <w:vAlign w:val="center"/>
          </w:tcPr>
          <w:p w14:paraId="3626F042" w14:textId="59E7B8B0" w:rsidR="00355E21" w:rsidRPr="00DD0590" w:rsidRDefault="00355E21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…/…./20 - …/…./20 ( … gün/ay)</w:t>
            </w:r>
          </w:p>
        </w:tc>
      </w:tr>
    </w:tbl>
    <w:p w14:paraId="1428625E" w14:textId="238DE629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2</w:t>
      </w:r>
    </w:p>
    <w:p w14:paraId="6C5268DE" w14:textId="114180B6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PLANLANAN ÇALIŞMALAR</w:t>
      </w:r>
      <w:r w:rsidR="00B2775E" w:rsidRPr="00935EB6">
        <w:rPr>
          <w:rFonts w:ascii="Bahnschrift" w:hAnsi="Bahnschrift" w:cs="Times New Roman"/>
          <w:b/>
          <w:color w:val="FFFFFF" w:themeColor="background1"/>
        </w:rPr>
        <w:t xml:space="preserve"> VE YAYINLAR</w:t>
      </w:r>
    </w:p>
    <w:p w14:paraId="01DC5D63" w14:textId="77777777" w:rsidR="00372992" w:rsidRDefault="00372992" w:rsidP="00372992">
      <w:pPr>
        <w:pStyle w:val="FootnoteText"/>
        <w:rPr>
          <w:rFonts w:ascii="Bahnschrift" w:hAnsi="Bahnschrift" w:cs="Times New Roman"/>
          <w:b/>
          <w:bCs/>
          <w:sz w:val="22"/>
          <w:szCs w:val="22"/>
          <w:vertAlign w:val="superscript"/>
        </w:rPr>
      </w:pPr>
    </w:p>
    <w:p w14:paraId="308DF9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152FE61" w14:textId="01503D90" w:rsidR="00B2775E" w:rsidRPr="00DD0590" w:rsidRDefault="005D65F1" w:rsidP="00B2775E">
      <w:pPr>
        <w:jc w:val="both"/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>Araştırmacının</w:t>
      </w:r>
      <w:r w:rsidR="00480BB2" w:rsidRPr="00DD0590">
        <w:rPr>
          <w:rFonts w:ascii="Bahnschrift" w:hAnsi="Bahnschrift" w:cs="Times New Roman"/>
          <w:b/>
        </w:rPr>
        <w:t>, ziyareti süresince yapmayı planladığı akademik faaliyetleri ve ziyaret sonucunda beklenen çıktıları</w:t>
      </w:r>
      <w:r>
        <w:rPr>
          <w:rFonts w:ascii="Bahnschrift" w:hAnsi="Bahnschrift" w:cs="Times New Roman"/>
          <w:b/>
        </w:rPr>
        <w:t xml:space="preserve"> </w:t>
      </w:r>
      <w:r w:rsidR="00480BB2" w:rsidRPr="00DD0590">
        <w:rPr>
          <w:rFonts w:ascii="Bahnschrift" w:hAnsi="Bahnschrift" w:cs="Times New Roman"/>
          <w:b/>
        </w:rPr>
        <w:t xml:space="preserve">özetlemesi </w:t>
      </w:r>
      <w:r>
        <w:rPr>
          <w:rFonts w:ascii="Bahnschrift" w:hAnsi="Bahnschrift" w:cs="Times New Roman"/>
          <w:b/>
        </w:rPr>
        <w:t>ve p</w:t>
      </w:r>
      <w:r w:rsidRPr="00DD0590">
        <w:rPr>
          <w:rFonts w:ascii="Bahnschrift" w:hAnsi="Bahnschrift" w:cs="Times New Roman"/>
          <w:b/>
        </w:rPr>
        <w:t xml:space="preserve">lanlanan yayınların ‘WOS çeyreklik’ bilgisi </w:t>
      </w:r>
      <w:r>
        <w:rPr>
          <w:rFonts w:ascii="Bahnschrift" w:hAnsi="Bahnschrift" w:cs="Times New Roman"/>
          <w:b/>
        </w:rPr>
        <w:t>verilmesi beklenmektedir.</w:t>
      </w:r>
    </w:p>
    <w:p w14:paraId="51B2D9D8" w14:textId="28E7D2AF" w:rsidR="00480BB2" w:rsidRPr="00DD0590" w:rsidRDefault="00480BB2" w:rsidP="00480BB2">
      <w:pPr>
        <w:jc w:val="both"/>
        <w:rPr>
          <w:rFonts w:ascii="Bahnschrift" w:hAnsi="Bahnschrift" w:cs="Times New Roman"/>
          <w:b/>
        </w:rPr>
      </w:pPr>
    </w:p>
    <w:p w14:paraId="555C1BEB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480BB2" w:rsidRPr="00DD0590" w14:paraId="4981FB95" w14:textId="77777777" w:rsidTr="00480BB2">
        <w:tc>
          <w:tcPr>
            <w:tcW w:w="9360" w:type="dxa"/>
          </w:tcPr>
          <w:p w14:paraId="36FABF82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CDC3B0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AE993D3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6003647C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0BE80E1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3AB259F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4E5EC1F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EF7EBF4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49A7E827" w14:textId="03A012A5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6F5E7D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6F0A68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32640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D348DE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435A313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DF1E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9F6419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73F6F2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5797629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5AD07D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A13125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416F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FE09B8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6BC4A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72198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44B634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B2D97C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2585F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D911D3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31986B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551F0D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392856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714E44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4786A7E0" w14:textId="298F3404" w:rsidR="00B2775E" w:rsidRDefault="00B2775E" w:rsidP="00B2775E">
      <w:pPr>
        <w:rPr>
          <w:rFonts w:ascii="Bahnschrift" w:hAnsi="Bahnschrift" w:cs="Times New Roman"/>
          <w:b/>
        </w:rPr>
      </w:pPr>
    </w:p>
    <w:p w14:paraId="75CB472E" w14:textId="77777777" w:rsidR="00DD0590" w:rsidRPr="00DD0590" w:rsidRDefault="00DD0590" w:rsidP="00B2775E">
      <w:pPr>
        <w:rPr>
          <w:rFonts w:ascii="Bahnschrift" w:hAnsi="Bahnschrift" w:cs="Times New Roman"/>
          <w:b/>
        </w:rPr>
      </w:pPr>
    </w:p>
    <w:p w14:paraId="21DF5008" w14:textId="37F580D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5C9B6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0DF809" w14:textId="3A78EC1B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t>BÖLÜM – 3</w:t>
      </w:r>
    </w:p>
    <w:p w14:paraId="25F11C6E" w14:textId="77777777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DDC736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D447FF9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7EE64D3" w14:textId="7EC6782C" w:rsidR="00B2775E" w:rsidRPr="00DD0590" w:rsidRDefault="00AE453A" w:rsidP="00B2775E">
      <w:pPr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>B</w:t>
      </w:r>
      <w:r w:rsidR="00B2775E" w:rsidRPr="00DD0590">
        <w:rPr>
          <w:rFonts w:ascii="Bahnschrift" w:hAnsi="Bahnschrift" w:cs="Times New Roman"/>
          <w:b/>
        </w:rPr>
        <w:t xml:space="preserve">aşvuru formunda ve iş planında verdiğim bilgilerin doğru olduğunu taahhüt ederim. </w:t>
      </w:r>
    </w:p>
    <w:p w14:paraId="1F9EC5C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29151B16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BCE7A5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F0F77D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1F743C5C" w14:textId="77777777" w:rsidR="00B2775E" w:rsidRPr="00DD0590" w:rsidRDefault="00B2775E" w:rsidP="00B2775E">
      <w:pPr>
        <w:ind w:firstLine="720"/>
        <w:rPr>
          <w:rFonts w:ascii="Bahnschrift" w:hAnsi="Bahnschrift" w:cs="Times New Roman"/>
        </w:rPr>
      </w:pPr>
    </w:p>
    <w:p w14:paraId="493C4813" w14:textId="7E1D5B27" w:rsidR="00B2775E" w:rsidRPr="00DD0590" w:rsidRDefault="00AE453A" w:rsidP="00B2775E">
      <w:pPr>
        <w:rPr>
          <w:rFonts w:ascii="Bahnschrift" w:hAnsi="Bahnschrift" w:cs="Times New Roman"/>
          <w:b/>
          <w:u w:val="single"/>
        </w:rPr>
      </w:pPr>
      <w:r>
        <w:rPr>
          <w:rFonts w:ascii="Bahnschrift" w:hAnsi="Bahnschrift" w:cs="Times New Roman"/>
          <w:b/>
          <w:u w:val="single"/>
        </w:rPr>
        <w:t>ARAŞTIRMACININ</w:t>
      </w:r>
      <w:r w:rsidR="00B2775E" w:rsidRPr="00DD0590">
        <w:rPr>
          <w:rFonts w:ascii="Bahnschrift" w:hAnsi="Bahnschrift" w:cs="Times New Roman"/>
          <w:b/>
          <w:u w:val="single"/>
        </w:rPr>
        <w:tab/>
      </w:r>
    </w:p>
    <w:p w14:paraId="28A5D2A7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AD SOYAD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7C8F0AA9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TARİH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 xml:space="preserve">: </w:t>
      </w:r>
    </w:p>
    <w:p w14:paraId="1698E5DD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İMZA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1FBA022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DF141E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B79E31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E095DE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863D5C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90C5CD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A51F35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4F0ADE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04CC008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B6F941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2916ED5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055AAE2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189813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32EB7A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249577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E48F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3328540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42EA75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CD68C31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DCD40F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564225A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BADB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F353AB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819B55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D4F0C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D23D1F0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p w14:paraId="5239AC45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sectPr w:rsidR="00480BB2" w:rsidRPr="00DD059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96F14" w14:textId="77777777" w:rsidR="00EB0FC5" w:rsidRDefault="00EB0FC5" w:rsidP="00EA00AF">
      <w:r>
        <w:separator/>
      </w:r>
    </w:p>
  </w:endnote>
  <w:endnote w:type="continuationSeparator" w:id="0">
    <w:p w14:paraId="009CF9BA" w14:textId="77777777" w:rsidR="00EB0FC5" w:rsidRDefault="00EB0FC5" w:rsidP="00EA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44815" w14:textId="77777777" w:rsidR="00EB0FC5" w:rsidRDefault="00EB0FC5" w:rsidP="00EA00AF">
      <w:r>
        <w:separator/>
      </w:r>
    </w:p>
  </w:footnote>
  <w:footnote w:type="continuationSeparator" w:id="0">
    <w:p w14:paraId="377CEDDD" w14:textId="77777777" w:rsidR="00EB0FC5" w:rsidRDefault="00EB0FC5" w:rsidP="00EA00AF">
      <w:r>
        <w:continuationSeparator/>
      </w:r>
    </w:p>
  </w:footnote>
  <w:footnote w:id="1">
    <w:p w14:paraId="3D0BFEA9" w14:textId="77777777" w:rsidR="00372992" w:rsidRDefault="00372992" w:rsidP="00372992">
      <w:pPr>
        <w:pStyle w:val="FootnoteText"/>
        <w:rPr>
          <w:rFonts w:ascii="Bahnschrift" w:hAnsi="Bahnschrift" w:cs="Times New Roman"/>
          <w:b/>
          <w:bCs/>
          <w:sz w:val="22"/>
          <w:szCs w:val="22"/>
        </w:rPr>
      </w:pPr>
      <w:r w:rsidRPr="00372992">
        <w:rPr>
          <w:rFonts w:ascii="Bahnschrift" w:hAnsi="Bahnschrift" w:cs="Times New Roman"/>
          <w:b/>
          <w:bCs/>
          <w:sz w:val="22"/>
          <w:szCs w:val="22"/>
          <w:vertAlign w:val="superscript"/>
        </w:rPr>
        <w:t>1</w:t>
      </w:r>
      <w:r w:rsidRPr="00DD0590">
        <w:rPr>
          <w:rFonts w:ascii="Bahnschrift" w:hAnsi="Bahnschrift" w:cs="Times New Roman"/>
          <w:b/>
          <w:bCs/>
          <w:sz w:val="22"/>
          <w:szCs w:val="22"/>
        </w:rPr>
        <w:t xml:space="preserve"> Burs ya da proje desteği var ise, kanıt belgesinin forma eklenmesi gerekmektedir.</w:t>
      </w:r>
    </w:p>
    <w:p w14:paraId="5CC05EA8" w14:textId="4259DA5E" w:rsidR="00EA00AF" w:rsidRPr="00DD0590" w:rsidRDefault="00EA00AF" w:rsidP="00EA00AF">
      <w:pPr>
        <w:rPr>
          <w:rFonts w:ascii="Bahnschrift" w:hAnsi="Bahnschrift" w:cs="Times New Roman"/>
          <w:b/>
          <w:noProof/>
          <w:sz w:val="22"/>
          <w:szCs w:val="2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A406D" w14:textId="5C158AE5" w:rsidR="000C6C90" w:rsidRDefault="000C6C90" w:rsidP="000C6C90">
    <w:pPr>
      <w:pStyle w:val="Header"/>
      <w:jc w:val="center"/>
    </w:pPr>
    <w:r>
      <w:rPr>
        <w:noProof/>
        <w:lang w:val="en-US"/>
      </w:rPr>
      <w:drawing>
        <wp:inline distT="0" distB="0" distL="0" distR="0" wp14:anchorId="417E58E8" wp14:editId="2725990B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tLA0NbUwMDE1tzBR0lEKTi0uzszPAymwrAUAPKianywAAAA="/>
  </w:docVars>
  <w:rsids>
    <w:rsidRoot w:val="00480BB2"/>
    <w:rsid w:val="00046E7A"/>
    <w:rsid w:val="000C6C90"/>
    <w:rsid w:val="00120192"/>
    <w:rsid w:val="00147C33"/>
    <w:rsid w:val="001A430B"/>
    <w:rsid w:val="00200652"/>
    <w:rsid w:val="003325EC"/>
    <w:rsid w:val="00355E21"/>
    <w:rsid w:val="00372992"/>
    <w:rsid w:val="003E493C"/>
    <w:rsid w:val="00472C41"/>
    <w:rsid w:val="00480BB2"/>
    <w:rsid w:val="005D65F1"/>
    <w:rsid w:val="006144EA"/>
    <w:rsid w:val="006321FC"/>
    <w:rsid w:val="00783AFA"/>
    <w:rsid w:val="008C05C9"/>
    <w:rsid w:val="00935EB6"/>
    <w:rsid w:val="009C66BB"/>
    <w:rsid w:val="009E2F1A"/>
    <w:rsid w:val="00AE453A"/>
    <w:rsid w:val="00B2775E"/>
    <w:rsid w:val="00DD0590"/>
    <w:rsid w:val="00E224D3"/>
    <w:rsid w:val="00E8200C"/>
    <w:rsid w:val="00E84548"/>
    <w:rsid w:val="00EA00AF"/>
    <w:rsid w:val="00EB0FC5"/>
    <w:rsid w:val="00F56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2583B8"/>
  <w15:chartTrackingRefBased/>
  <w15:docId w15:val="{04A18B4A-776C-4B89-A1C7-562F035C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0BB2"/>
    <w:pPr>
      <w:spacing w:after="0" w:line="240" w:lineRule="auto"/>
    </w:pPr>
    <w:rPr>
      <w:rFonts w:ascii="Arial" w:eastAsia="Times New Roman" w:hAnsi="Arial" w:cs="Arial"/>
      <w:sz w:val="24"/>
      <w:szCs w:val="24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80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A00A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00AF"/>
    <w:rPr>
      <w:rFonts w:ascii="Arial" w:eastAsia="Times New Roman" w:hAnsi="Arial" w:cs="Arial"/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EA00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28A12-D2EA-41EB-8FDA-A587D423E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20</cp:revision>
  <dcterms:created xsi:type="dcterms:W3CDTF">2023-02-24T07:55:00Z</dcterms:created>
  <dcterms:modified xsi:type="dcterms:W3CDTF">2025-07-28T12:39:00Z</dcterms:modified>
</cp:coreProperties>
</file>